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E2798" w:rsidP="009344FF">
      <w:r w:rsidRPr="006E2798">
        <w:t>Decision: the paper [2025/JESBS/136301] must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E2798" w:rsidRPr="006E2798" w:rsidRDefault="006E2798" w:rsidP="006E2798">
      <w:proofErr w:type="spellStart"/>
      <w:r w:rsidRPr="006E2798">
        <w:t>Dr.</w:t>
      </w:r>
      <w:proofErr w:type="spellEnd"/>
      <w:r w:rsidRPr="006E2798">
        <w:t xml:space="preserve"> </w:t>
      </w:r>
      <w:r w:rsidRPr="006E2798">
        <w:t>Gustavo Henrique Silva de Sou</w:t>
      </w:r>
      <w:bookmarkStart w:id="0" w:name="_GoBack"/>
      <w:bookmarkEnd w:id="0"/>
      <w:r w:rsidRPr="006E2798">
        <w:t xml:space="preserve">za, </w:t>
      </w:r>
      <w:r w:rsidRPr="006E2798">
        <w:t xml:space="preserve">Federal Institute of The North of Minas </w:t>
      </w:r>
      <w:proofErr w:type="spellStart"/>
      <w:proofErr w:type="gramStart"/>
      <w:r w:rsidRPr="006E2798">
        <w:t>Gerais</w:t>
      </w:r>
      <w:proofErr w:type="spellEnd"/>
      <w:r w:rsidRPr="006E2798">
        <w:t xml:space="preserve"> </w:t>
      </w:r>
      <w:r w:rsidRPr="006E2798">
        <w:t>,</w:t>
      </w:r>
      <w:proofErr w:type="gramEnd"/>
      <w:r w:rsidRPr="006E2798">
        <w:t xml:space="preserve"> </w:t>
      </w:r>
      <w:r w:rsidRPr="006E2798">
        <w:t>Brazil</w:t>
      </w:r>
    </w:p>
    <w:sectPr w:rsidR="006E2798" w:rsidRPr="006E27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sDA0t7QwMDY1MjZV0lEKTi0uzszPAykwrAUAiNw8XiwAAAA="/>
  </w:docVars>
  <w:rsids>
    <w:rsidRoot w:val="00A72896"/>
    <w:rsid w:val="002C0B2C"/>
    <w:rsid w:val="006E279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63E47"/>
  <w15:docId w15:val="{AD4A9D4B-D59A-409F-A6C7-1E601D510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2T07:51:00Z</dcterms:modified>
</cp:coreProperties>
</file>